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Xc35f513430bb99efa601aa52b34d32412650e79"/>
    <w:p>
      <w:pPr>
        <w:pStyle w:val="Heading1"/>
      </w:pPr>
      <w:r>
        <w:t xml:space="preserve">Cover Letter for Physicist Position in Spain Valencia</w:t>
      </w:r>
    </w:p>
    <w:p>
      <w:pPr>
        <w:pStyle w:val="FirstParagraph"/>
      </w:pPr>
      <w:r>
        <w:rPr>
          <w:bCs/>
          <w:b/>
        </w:rPr>
        <w:t xml:space="preserve">Dear [Hiring Manager's Name],</w:t>
      </w:r>
    </w:p>
    <w:p>
      <w:pPr>
        <w:pStyle w:val="BodyText"/>
      </w:pPr>
      <w:r>
        <w:t xml:space="preserve">I am writing to express my sincere interest in the Physicist position at [Institution/Company Name] in Spain Valencia. As a highly motivated and accomplished physicist with a deep passion for scientific discovery, I am eager to contribute my expertise, research acumen, and dedication to advancing the field of physics in this vibrant region. The opportunity to work within Spain’s dynamic academic and industrial landscape, particularly in Valencia—a city renowned for its innovation and cultural richness—aligns perfectly with my professional aspirations.</w:t>
      </w:r>
    </w:p>
    <w:p>
      <w:pPr>
        <w:pStyle w:val="BodyText"/>
      </w:pPr>
      <w:r>
        <w:t xml:space="preserve">With a solid foundation in theoretical and experimental physics, I have consistently pursued research that bridges fundamental scientific principles with real-world applications. My academic journey began with a Bachelor’s degree in Physics from [University Name], where I developed a strong grasp of core concepts such as quantum mechanics, thermodynamics, and statistical physics. This was followed by a Master’s and Ph.D. in [Specialization, e.g., Particle Physics/Condensed Matter Physics], during which I focused on [specific research topic]. My doctoral work involved [brief description of research, e.g., "investigating the behavior of high-energy particles in particle accelerators"], which resulted in publications in reputable journals such as [Journal Names]. These experiences honed my analytical skills, problem-solving abilities, and ability to collaborate effectively with interdisciplinary teams.</w:t>
      </w:r>
    </w:p>
    <w:p>
      <w:pPr>
        <w:pStyle w:val="BodyText"/>
      </w:pPr>
      <w:r>
        <w:t xml:space="preserve">As a Physicist, I have always believed that science thrives on curiosity and collaboration. Throughout my career, I have contributed to projects that push the boundaries of our understanding of the universe. For instance, during my postdoctoral research at [Institution Name], I worked on [specific project or initiative], which involved [describe responsibilities and outcomes]. This role required me to design experiments, analyze complex data sets, and present findings at international conferences. Such experiences have not only strengthened my technical expertise but also reinforced my commitment to advancing scientific knowledge for the benefit of society.</w:t>
      </w:r>
    </w:p>
    <w:p>
      <w:pPr>
        <w:pStyle w:val="BodyText"/>
      </w:pPr>
      <w:r>
        <w:t xml:space="preserve">Spain Valencia offers a unique environment for physicists, with its growing emphasis on technological innovation and sustainable development. The region is home to world-class research institutions such as the Universitat de València and the Instituto de Física Corpuscular (IFIC), which are at the forefront of cutting-edge physics research. I am particularly drawn to [specific project, institution, or initiative in Valencia], as it aligns with my research interests in [mention specific area, e.g., "quantum computing" or "astrophysics"]. I am eager to collaborate with local scientists and contribute to projects that address global challenges, such as energy sustainability and environmental monitoring.</w:t>
      </w:r>
    </w:p>
    <w:p>
      <w:pPr>
        <w:pStyle w:val="BodyText"/>
      </w:pPr>
      <w:r>
        <w:t xml:space="preserve">One of the key strengths I bring as a Physicist is my ability to adapt to diverse research environments. Whether working in a laboratory setting or analyzing data remotely, I approach each task with precision and creativity. My proficiency in programming languages such as Python and MATLAB, combined with my experience in [specific tools or techniques, e.g., "Monte Carlo simulations" or "laser spectroscopy"], enables me to tackle complex problems efficiently. Additionally, my strong communication skills allow me to convey technical concepts clearly to both specialized and non-specialized audiences—a critical asset in collaborative projects and public outreach initiatives.</w:t>
      </w:r>
    </w:p>
    <w:p>
      <w:pPr>
        <w:pStyle w:val="BodyText"/>
      </w:pPr>
      <w:r>
        <w:t xml:space="preserve">In Spain Valencia, I am particularly interested in the region’s commitment to fostering a culture of innovation. The city’s blend of historical heritage and modern infrastructure creates an ideal setting for scientific progress. I am also excited about the opportunity to engage with local communities through educational programs or public lectures, as I believe physics has the power to inspire future generations. My goal is to contribute not only to academic advancements but also to promote science literacy in Spain Valencia, ensuring that the benefits of physics research are accessible to all.</w:t>
      </w:r>
    </w:p>
    <w:p>
      <w:pPr>
        <w:pStyle w:val="BodyText"/>
      </w:pPr>
      <w:r>
        <w:t xml:space="preserve">What sets me apart as a Physicist is my unwavering dedication to excellence and my ability to think critically in fast-paced, ever-evolving environments. I thrive in settings where challenges are met with curiosity and determination. My work ethic, combined with a passion for discovery, has consistently driven me to achieve impactful results. I am confident that my skills and enthusiasm will make me a valuable asset to your team.</w:t>
      </w:r>
    </w:p>
    <w:p>
      <w:pPr>
        <w:pStyle w:val="BodyText"/>
      </w:pPr>
      <w:r>
        <w:t xml:space="preserve">Thank you for considering my application. I would be honored to discuss how my background, skills, and vision align with the goals of [Institution/Company Name] in Spain Valencia. Please feel free to contact me at [Your Phone Number] or [Your Email Address] at your earliest convenience. I look forward to the opportunity to contribute to your organization’s mission and grow professionally within this inspiring region.</w:t>
      </w:r>
    </w:p>
    <w:p>
      <w:pPr>
        <w:pStyle w:val="BodyText"/>
      </w:pPr>
      <w:r>
        <w:t xml:space="preserve">Sincerely,</w:t>
      </w:r>
    </w:p>
    <w:p>
      <w:pPr>
        <w:pStyle w:val="BodyText"/>
      </w:pPr>
      <w:r>
        <w:rPr>
          <w:bCs/>
          <w:b/>
        </w:rPr>
        <w:t xml:space="preserve">[Your Full Name]</w:t>
      </w:r>
    </w:p>
    <w:p>
      <w:pPr>
        <w:pStyle w:val="BodyText"/>
      </w:pPr>
      <w:r>
        <w:rPr>
          <w:bCs/>
          <w:b/>
        </w:rP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Spain Valencia</dc:title>
  <dc:creator/>
  <dc:language>en</dc:language>
  <cp:keywords/>
  <dcterms:created xsi:type="dcterms:W3CDTF">2026-07-19T04:51:01Z</dcterms:created>
  <dcterms:modified xsi:type="dcterms:W3CDTF">2026-07-19T04:51:01Z</dcterms:modified>
</cp:coreProperties>
</file>

<file path=docProps/custom.xml><?xml version="1.0" encoding="utf-8"?>
<Properties xmlns="http://schemas.openxmlformats.org/officeDocument/2006/custom-properties" xmlns:vt="http://schemas.openxmlformats.org/officeDocument/2006/docPropsVTypes"/>
</file>